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1AEC" w:rsidRDefault="00B72CA8">
      <w:pPr>
        <w:rPr>
          <w:sz w:val="36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487437312" behindDoc="1" locked="0" layoutInCell="1" allowOverlap="1">
                <wp:simplePos x="0" y="0"/>
                <wp:positionH relativeFrom="page">
                  <wp:posOffset>428625</wp:posOffset>
                </wp:positionH>
                <wp:positionV relativeFrom="page">
                  <wp:posOffset>457200</wp:posOffset>
                </wp:positionV>
                <wp:extent cx="6006465" cy="8993505"/>
                <wp:effectExtent l="0" t="0" r="0" b="0"/>
                <wp:wrapNone/>
                <wp:docPr id="14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6465" cy="8993505"/>
                          <a:chOff x="672" y="720"/>
                          <a:chExt cx="9459" cy="14163"/>
                        </a:xfrm>
                      </wpg:grpSpPr>
                      <wps:wsp>
                        <wps:cNvPr id="15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702" y="750"/>
                            <a:ext cx="9399" cy="14103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837" y="895"/>
                            <a:ext cx="9125" cy="13812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C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05" y="1556"/>
                            <a:ext cx="3495" cy="34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1081" y="11742"/>
                            <a:ext cx="8621" cy="267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1704" y="12420"/>
                            <a:ext cx="1640" cy="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399" w:lineRule="exact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36"/>
                                </w:rPr>
                                <w:t>BÖLÜMÜ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3865" y="12420"/>
                            <a:ext cx="5181" cy="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399" w:lineRule="exact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36"/>
                                </w:rPr>
                                <w:t>:……………………………………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1704" y="12852"/>
                            <a:ext cx="7343" cy="8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399" w:lineRule="exact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sz w:val="36"/>
                                </w:rPr>
                                <w:t>NUMARASI</w:t>
                              </w:r>
                              <w:r>
                                <w:rPr>
                                  <w:b/>
                                  <w:spacing w:val="-2"/>
                                  <w:sz w:val="36"/>
                                </w:rPr>
                                <w:t>:</w:t>
                              </w:r>
                              <w:r w:rsidR="00DA1188">
                                <w:rPr>
                                  <w:b/>
                                  <w:spacing w:val="-2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36"/>
                                </w:rPr>
                                <w:t>……………………………………</w:t>
                              </w:r>
                              <w:r w:rsidR="00A90156">
                                <w:rPr>
                                  <w:b/>
                                  <w:spacing w:val="-2"/>
                                  <w:sz w:val="36"/>
                                </w:rPr>
                                <w:t>.</w:t>
                              </w:r>
                            </w:p>
                            <w:p w:rsidR="00F01AEC" w:rsidRDefault="0084731F">
                              <w:pPr>
                                <w:spacing w:before="18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spacing w:val="-4"/>
                                  <w:sz w:val="36"/>
                                </w:rPr>
                                <w:t>ADI</w:t>
                              </w:r>
                              <w:r w:rsidR="00581C58">
                                <w:rPr>
                                  <w:b/>
                                  <w:spacing w:val="-4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36"/>
                                </w:rPr>
                                <w:t>SOYADI:</w:t>
                              </w:r>
                              <w:r w:rsidR="00DA1188">
                                <w:rPr>
                                  <w:b/>
                                  <w:spacing w:val="-4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36"/>
                                </w:rPr>
                                <w:t>…………………………………...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" o:spid="_x0000_s1026" style="position:absolute;margin-left:33.75pt;margin-top:36pt;width:472.95pt;height:708.15pt;z-index:-15879168;mso-position-horizontal-relative:page;mso-position-vertical-relative:page" coordorigin="672,720" coordsize="9459,141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">
                <v:rect id="docshape2" o:spid="_x0000_s1027" style="position:absolute;left:702;top:750;width:9399;height:141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" filled="f" strokeweight="3pt"/>
                <v:rect id="docshape3" o:spid="_x0000_s1028" style="position:absolute;left:837;top:895;width:9125;height:13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" filled="f" strokecolor="#c00000" strokeweight="3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4" o:spid="_x0000_s1029" type="#_x0000_t75" style="position:absolute;left:3705;top:1556;width:3495;height:3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">
                  <v:imagedata r:id="rId7" o:title=""/>
                </v:shape>
                <v:rect id="docshape5" o:spid="_x0000_s1030" style="position:absolute;left:1081;top:11742;width:8621;height:26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" filled="f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o:spid="_x0000_s1031" type="#_x0000_t202" style="position:absolute;left:1704;top:12420;width:1640;height: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:rsidR="00F01AEC" w:rsidRDefault="0084731F">
                        <w:pPr>
                          <w:spacing w:line="399" w:lineRule="exact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spacing w:val="-2"/>
                            <w:sz w:val="36"/>
                          </w:rPr>
                          <w:t>BÖLÜMÜ</w:t>
                        </w:r>
                      </w:p>
                    </w:txbxContent>
                  </v:textbox>
                </v:shape>
                <v:shape id="docshape7" o:spid="_x0000_s1032" type="#_x0000_t202" style="position:absolute;left:3865;top:12420;width:5181;height: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:rsidR="00F01AEC" w:rsidRDefault="0084731F">
                        <w:pPr>
                          <w:spacing w:line="399" w:lineRule="exact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spacing w:val="-2"/>
                            <w:sz w:val="36"/>
                          </w:rPr>
                          <w:t>:……………………………………</w:t>
                        </w:r>
                      </w:p>
                    </w:txbxContent>
                  </v:textbox>
                </v:shape>
                <v:shape id="docshape8" o:spid="_x0000_s1033" type="#_x0000_t202" style="position:absolute;left:1704;top:12852;width:7343;height:8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:rsidR="00F01AEC" w:rsidRDefault="0084731F">
                        <w:pPr>
                          <w:spacing w:line="399" w:lineRule="exact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sz w:val="36"/>
                          </w:rPr>
                          <w:t>NUMARASI</w:t>
                        </w:r>
                        <w:r>
                          <w:rPr>
                            <w:b/>
                            <w:spacing w:val="-2"/>
                            <w:sz w:val="36"/>
                          </w:rPr>
                          <w:t>:</w:t>
                        </w:r>
                        <w:r w:rsidR="00DA1188">
                          <w:rPr>
                            <w:b/>
                            <w:spacing w:val="-2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36"/>
                          </w:rPr>
                          <w:t>……………………………………</w:t>
                        </w:r>
                        <w:r w:rsidR="00A90156">
                          <w:rPr>
                            <w:b/>
                            <w:spacing w:val="-2"/>
                            <w:sz w:val="36"/>
                          </w:rPr>
                          <w:t>.</w:t>
                        </w:r>
                      </w:p>
                      <w:p w:rsidR="00F01AEC" w:rsidRDefault="0084731F">
                        <w:pPr>
                          <w:spacing w:before="18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spacing w:val="-4"/>
                            <w:sz w:val="36"/>
                          </w:rPr>
                          <w:t>ADI</w:t>
                        </w:r>
                        <w:r w:rsidR="00581C58">
                          <w:rPr>
                            <w:b/>
                            <w:spacing w:val="-4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36"/>
                          </w:rPr>
                          <w:t>SOYADI:</w:t>
                        </w:r>
                        <w:r w:rsidR="00DA1188">
                          <w:rPr>
                            <w:b/>
                            <w:spacing w:val="-4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36"/>
                          </w:rPr>
                          <w:t>…………………………………...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DA1188" w:rsidP="00DA1188">
      <w:pPr>
        <w:tabs>
          <w:tab w:val="left" w:pos="3456"/>
        </w:tabs>
        <w:rPr>
          <w:sz w:val="36"/>
        </w:rPr>
      </w:pPr>
      <w:r>
        <w:rPr>
          <w:sz w:val="36"/>
        </w:rPr>
        <w:tab/>
      </w: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spacing w:before="46"/>
        <w:rPr>
          <w:sz w:val="36"/>
        </w:rPr>
      </w:pPr>
    </w:p>
    <w:p w:rsidR="00F01AEC" w:rsidRDefault="0084731F">
      <w:pPr>
        <w:ind w:left="4612"/>
        <w:rPr>
          <w:b/>
          <w:sz w:val="36"/>
        </w:rPr>
      </w:pPr>
      <w:r>
        <w:rPr>
          <w:b/>
          <w:spacing w:val="-4"/>
          <w:sz w:val="36"/>
        </w:rPr>
        <w:t>T.C.</w:t>
      </w:r>
    </w:p>
    <w:p w:rsidR="00F01AEC" w:rsidRDefault="0084731F">
      <w:pPr>
        <w:spacing w:before="18" w:line="249" w:lineRule="auto"/>
        <w:ind w:left="663" w:firstLine="1538"/>
        <w:rPr>
          <w:b/>
          <w:sz w:val="36"/>
        </w:rPr>
      </w:pPr>
      <w:r>
        <w:rPr>
          <w:b/>
          <w:sz w:val="36"/>
        </w:rPr>
        <w:t xml:space="preserve">KONYA TEKNİK ÜNİVERSİTESİ </w:t>
      </w:r>
      <w:r>
        <w:rPr>
          <w:b/>
          <w:spacing w:val="-2"/>
          <w:sz w:val="36"/>
        </w:rPr>
        <w:t>MÜHENDİSLİK</w:t>
      </w:r>
      <w:r w:rsidR="00581C58">
        <w:rPr>
          <w:b/>
          <w:spacing w:val="-2"/>
          <w:sz w:val="36"/>
        </w:rPr>
        <w:t xml:space="preserve"> </w:t>
      </w:r>
      <w:r>
        <w:rPr>
          <w:b/>
          <w:spacing w:val="-2"/>
          <w:sz w:val="36"/>
        </w:rPr>
        <w:t>VE</w:t>
      </w:r>
      <w:r w:rsidR="00581C58">
        <w:rPr>
          <w:b/>
          <w:spacing w:val="-2"/>
          <w:sz w:val="36"/>
        </w:rPr>
        <w:t xml:space="preserve"> </w:t>
      </w:r>
      <w:r>
        <w:rPr>
          <w:b/>
          <w:spacing w:val="-2"/>
          <w:sz w:val="36"/>
        </w:rPr>
        <w:t>DOĞA</w:t>
      </w:r>
      <w:r w:rsidR="00581C58">
        <w:rPr>
          <w:b/>
          <w:spacing w:val="-2"/>
          <w:sz w:val="36"/>
        </w:rPr>
        <w:t xml:space="preserve"> </w:t>
      </w:r>
      <w:r>
        <w:rPr>
          <w:b/>
          <w:spacing w:val="-2"/>
          <w:sz w:val="36"/>
        </w:rPr>
        <w:t>BİLİMLERİ</w:t>
      </w:r>
      <w:r w:rsidR="00581C58">
        <w:rPr>
          <w:b/>
          <w:spacing w:val="-2"/>
          <w:sz w:val="36"/>
        </w:rPr>
        <w:t xml:space="preserve"> </w:t>
      </w:r>
      <w:r>
        <w:rPr>
          <w:b/>
          <w:spacing w:val="-2"/>
          <w:sz w:val="36"/>
        </w:rPr>
        <w:t>FAKÜLTESİ</w:t>
      </w:r>
    </w:p>
    <w:p w:rsidR="00F01AEC" w:rsidRDefault="00F01AEC">
      <w:pPr>
        <w:rPr>
          <w:b/>
          <w:sz w:val="36"/>
        </w:rPr>
      </w:pPr>
    </w:p>
    <w:p w:rsidR="00F01AEC" w:rsidRDefault="00F01AEC">
      <w:pPr>
        <w:spacing w:before="96"/>
        <w:rPr>
          <w:b/>
          <w:sz w:val="36"/>
        </w:rPr>
      </w:pPr>
    </w:p>
    <w:p w:rsidR="00F01AEC" w:rsidRDefault="00581C58" w:rsidP="00B45CA9">
      <w:pPr>
        <w:pStyle w:val="KonuBal"/>
        <w:spacing w:line="249" w:lineRule="auto"/>
        <w:ind w:left="426" w:right="524" w:firstLine="189"/>
        <w:jc w:val="center"/>
      </w:pPr>
      <w:r>
        <w:t xml:space="preserve">İŞLETMEDE </w:t>
      </w:r>
      <w:r w:rsidR="00B45CA9">
        <w:t xml:space="preserve">MESLEKİ </w:t>
      </w:r>
      <w:r w:rsidR="0084731F">
        <w:t xml:space="preserve">EĞİTİM </w:t>
      </w:r>
      <w:r w:rsidR="00B45CA9">
        <w:t>FAALİYET RAPORU</w:t>
      </w:r>
    </w:p>
    <w:p w:rsidR="00F01AEC" w:rsidRDefault="00F01AEC">
      <w:pPr>
        <w:spacing w:line="249" w:lineRule="auto"/>
        <w:sectPr w:rsidR="00F01AEC" w:rsidSect="00BC6B8E">
          <w:type w:val="continuous"/>
          <w:pgSz w:w="10800" w:h="15600"/>
          <w:pgMar w:top="720" w:right="460" w:bottom="280" w:left="460" w:header="708" w:footer="708" w:gutter="0"/>
          <w:pgBorders w:offsetFrom="page">
            <w:top w:val="single" w:sz="24" w:space="29" w:color="C00000"/>
            <w:left w:val="single" w:sz="24" w:space="27" w:color="C00000"/>
            <w:bottom w:val="single" w:sz="24" w:space="29" w:color="C00000"/>
            <w:right w:val="single" w:sz="24" w:space="27" w:color="C00000"/>
          </w:pgBorders>
          <w:cols w:space="708"/>
        </w:sectPr>
      </w:pPr>
    </w:p>
    <w:p w:rsidR="00F01AEC" w:rsidRDefault="00B72CA8">
      <w:pPr>
        <w:pStyle w:val="GvdeMetni"/>
        <w:spacing w:before="67"/>
        <w:ind w:left="4686"/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487437824" behindDoc="1" locked="0" layoutInCell="1" allowOverlap="1">
                <wp:simplePos x="0" y="0"/>
                <wp:positionH relativeFrom="page">
                  <wp:posOffset>370205</wp:posOffset>
                </wp:positionH>
                <wp:positionV relativeFrom="page">
                  <wp:posOffset>391795</wp:posOffset>
                </wp:positionV>
                <wp:extent cx="6117590" cy="9122410"/>
                <wp:effectExtent l="0" t="0" r="0" b="0"/>
                <wp:wrapNone/>
                <wp:docPr id="13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7590" cy="912241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370D9E" id="docshape9" o:spid="_x0000_s1026" style="position:absolute;margin-left:29.15pt;margin-top:30.85pt;width:481.7pt;height:718.3pt;z-index:-1587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" filled="f" strokeweight="3pt">
                <w10:wrap anchorx="page" anchory="page"/>
              </v:rect>
            </w:pict>
          </mc:Fallback>
        </mc:AlternateContent>
      </w:r>
      <w:r w:rsidR="0084731F">
        <w:rPr>
          <w:spacing w:val="-4"/>
        </w:rPr>
        <w:t>T.C.</w:t>
      </w:r>
    </w:p>
    <w:p w:rsidR="00F01AEC" w:rsidRDefault="0084731F" w:rsidP="00D616B1">
      <w:pPr>
        <w:pStyle w:val="GvdeMetni"/>
        <w:spacing w:before="14" w:line="249" w:lineRule="auto"/>
        <w:ind w:left="1606" w:right="732" w:firstLine="1198"/>
      </w:pPr>
      <w:r>
        <w:t>KONYA</w:t>
      </w:r>
      <w:r w:rsidR="00581C58">
        <w:t xml:space="preserve"> TEKNİK ÜNİVERSİTESİ MÜHENDİSLİK </w:t>
      </w:r>
      <w:r>
        <w:t>VE</w:t>
      </w:r>
      <w:r w:rsidR="00581C58">
        <w:t xml:space="preserve"> </w:t>
      </w:r>
      <w:r>
        <w:t>DOĞA</w:t>
      </w:r>
      <w:r w:rsidR="00581C58">
        <w:t xml:space="preserve"> </w:t>
      </w:r>
      <w:r>
        <w:t>BİLİMLERİ</w:t>
      </w:r>
      <w:r w:rsidR="00581C58">
        <w:t xml:space="preserve"> </w:t>
      </w:r>
      <w:r>
        <w:t>FAKÜLTESİ</w:t>
      </w:r>
      <w:r w:rsidR="00D616B1">
        <w:t xml:space="preserve"> </w:t>
      </w:r>
      <w:r>
        <w:t>İŞLETMEDE</w:t>
      </w:r>
      <w:r w:rsidR="00581C58">
        <w:t xml:space="preserve"> </w:t>
      </w:r>
      <w:r>
        <w:t>MESLEKİ</w:t>
      </w:r>
      <w:r w:rsidR="00581C58">
        <w:t xml:space="preserve"> </w:t>
      </w:r>
      <w:r>
        <w:t>EĞİTİM</w:t>
      </w:r>
      <w:r w:rsidR="00581C58">
        <w:t xml:space="preserve"> FAALİYET RAPORU</w:t>
      </w:r>
    </w:p>
    <w:p w:rsidR="00F01AEC" w:rsidRDefault="00F01AEC">
      <w:pPr>
        <w:spacing w:before="7" w:after="1"/>
        <w:rPr>
          <w:b/>
          <w:sz w:val="14"/>
        </w:rPr>
      </w:pPr>
    </w:p>
    <w:tbl>
      <w:tblPr>
        <w:tblStyle w:val="TableNormal"/>
        <w:tblW w:w="0" w:type="auto"/>
        <w:tblInd w:w="14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17"/>
        <w:gridCol w:w="3056"/>
        <w:gridCol w:w="850"/>
        <w:gridCol w:w="2102"/>
        <w:gridCol w:w="2409"/>
      </w:tblGrid>
      <w:tr w:rsidR="00F01AEC" w:rsidTr="00941B9D">
        <w:trPr>
          <w:trHeight w:val="567"/>
        </w:trPr>
        <w:tc>
          <w:tcPr>
            <w:tcW w:w="1217" w:type="dxa"/>
            <w:vMerge w:val="restart"/>
            <w:tcBorders>
              <w:bottom w:val="double" w:sz="18" w:space="0" w:color="000000"/>
            </w:tcBorders>
            <w:textDirection w:val="btLr"/>
          </w:tcPr>
          <w:p w:rsidR="00F01AEC" w:rsidRPr="003C76DC" w:rsidRDefault="00581C58" w:rsidP="00581C58">
            <w:pPr>
              <w:pStyle w:val="TableParagraph"/>
              <w:spacing w:before="336"/>
              <w:ind w:left="113"/>
              <w:rPr>
                <w:b/>
                <w:sz w:val="48"/>
              </w:rPr>
            </w:pPr>
            <w:r>
              <w:rPr>
                <w:spacing w:val="-2"/>
                <w:sz w:val="48"/>
              </w:rPr>
              <w:t xml:space="preserve">  </w:t>
            </w:r>
            <w:r w:rsidR="0084731F" w:rsidRPr="003C76DC">
              <w:rPr>
                <w:b/>
                <w:spacing w:val="-2"/>
                <w:sz w:val="48"/>
              </w:rPr>
              <w:t>ÖĞRENCİNİN</w:t>
            </w:r>
          </w:p>
        </w:tc>
        <w:tc>
          <w:tcPr>
            <w:tcW w:w="3056" w:type="dxa"/>
          </w:tcPr>
          <w:p w:rsidR="00F01AEC" w:rsidRDefault="0084731F">
            <w:pPr>
              <w:pStyle w:val="TableParagraph"/>
              <w:spacing w:before="55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Bölümü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 w:val="restart"/>
          </w:tcPr>
          <w:p w:rsidR="00F01AEC" w:rsidRDefault="00F01AEC">
            <w:pPr>
              <w:pStyle w:val="TableParagraph"/>
              <w:rPr>
                <w:b/>
                <w:sz w:val="20"/>
              </w:rPr>
            </w:pPr>
          </w:p>
          <w:p w:rsidR="00F01AEC" w:rsidRDefault="00F01AEC">
            <w:pPr>
              <w:pStyle w:val="TableParagraph"/>
              <w:rPr>
                <w:b/>
                <w:sz w:val="20"/>
              </w:rPr>
            </w:pPr>
          </w:p>
          <w:p w:rsidR="00F01AEC" w:rsidRDefault="00F01AEC">
            <w:pPr>
              <w:pStyle w:val="TableParagraph"/>
              <w:rPr>
                <w:b/>
                <w:sz w:val="20"/>
              </w:rPr>
            </w:pPr>
          </w:p>
          <w:p w:rsidR="00F01AEC" w:rsidRDefault="00F01AEC">
            <w:pPr>
              <w:pStyle w:val="TableParagraph"/>
              <w:spacing w:before="201"/>
              <w:rPr>
                <w:b/>
                <w:sz w:val="20"/>
              </w:rPr>
            </w:pPr>
          </w:p>
          <w:p w:rsidR="00F01AEC" w:rsidRDefault="0084731F">
            <w:pPr>
              <w:pStyle w:val="TableParagraph"/>
              <w:ind w:left="46" w:right="2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Fotoğraf</w:t>
            </w:r>
          </w:p>
        </w:tc>
      </w:tr>
      <w:tr w:rsidR="00F01AEC" w:rsidTr="00941B9D">
        <w:trPr>
          <w:trHeight w:val="567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</w:tcPr>
          <w:p w:rsidR="00F01AEC" w:rsidRDefault="0084731F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Numarası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/>
            <w:tcBorders>
              <w:top w:val="nil"/>
            </w:tcBorders>
          </w:tcPr>
          <w:p w:rsidR="00F01AEC" w:rsidRDefault="00F01AEC">
            <w:pPr>
              <w:rPr>
                <w:sz w:val="2"/>
                <w:szCs w:val="2"/>
              </w:rPr>
            </w:pPr>
          </w:p>
        </w:tc>
      </w:tr>
      <w:tr w:rsidR="00F01AEC" w:rsidTr="00941B9D">
        <w:trPr>
          <w:trHeight w:val="567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</w:tcPr>
          <w:p w:rsidR="00F01AEC" w:rsidRDefault="0084731F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pacing w:val="-4"/>
                <w:sz w:val="20"/>
              </w:rPr>
              <w:t>Adı-</w:t>
            </w:r>
            <w:r>
              <w:rPr>
                <w:spacing w:val="-2"/>
                <w:sz w:val="20"/>
              </w:rPr>
              <w:t>Soyad</w:t>
            </w:r>
            <w:bookmarkStart w:id="0" w:name="_GoBack"/>
            <w:bookmarkEnd w:id="0"/>
            <w:r>
              <w:rPr>
                <w:spacing w:val="-2"/>
                <w:sz w:val="20"/>
              </w:rPr>
              <w:t>ı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/>
            <w:tcBorders>
              <w:top w:val="nil"/>
            </w:tcBorders>
          </w:tcPr>
          <w:p w:rsidR="00F01AEC" w:rsidRDefault="00F01AEC">
            <w:pPr>
              <w:rPr>
                <w:sz w:val="2"/>
                <w:szCs w:val="2"/>
              </w:rPr>
            </w:pPr>
          </w:p>
        </w:tc>
      </w:tr>
      <w:tr w:rsidR="00F01AEC" w:rsidTr="00D80911">
        <w:trPr>
          <w:trHeight w:val="583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  <w:vAlign w:val="center"/>
          </w:tcPr>
          <w:p w:rsidR="00F01AEC" w:rsidRDefault="00300A7A" w:rsidP="00300A7A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>İşletmede Mesleki Eğitim Başlangıç</w:t>
            </w:r>
            <w:r w:rsidR="00581C58">
              <w:rPr>
                <w:sz w:val="20"/>
              </w:rPr>
              <w:t xml:space="preserve"> Tarih</w:t>
            </w:r>
            <w:r>
              <w:rPr>
                <w:sz w:val="20"/>
              </w:rPr>
              <w:t>i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 w:val="restart"/>
            <w:tcBorders>
              <w:bottom w:val="double" w:sz="18" w:space="0" w:color="000000"/>
            </w:tcBorders>
          </w:tcPr>
          <w:p w:rsidR="00F01AEC" w:rsidRDefault="00F01AEC">
            <w:pPr>
              <w:pStyle w:val="TableParagraph"/>
              <w:rPr>
                <w:b/>
                <w:sz w:val="20"/>
              </w:rPr>
            </w:pPr>
          </w:p>
          <w:p w:rsidR="00F01AEC" w:rsidRDefault="00F01AEC">
            <w:pPr>
              <w:pStyle w:val="TableParagraph"/>
              <w:spacing w:before="113"/>
              <w:rPr>
                <w:b/>
                <w:sz w:val="20"/>
              </w:rPr>
            </w:pPr>
          </w:p>
          <w:p w:rsidR="00D80911" w:rsidRDefault="00D80911">
            <w:pPr>
              <w:pStyle w:val="TableParagraph"/>
              <w:spacing w:before="113"/>
              <w:rPr>
                <w:b/>
                <w:sz w:val="20"/>
              </w:rPr>
            </w:pPr>
          </w:p>
          <w:p w:rsidR="00F01AEC" w:rsidRDefault="0084731F">
            <w:pPr>
              <w:pStyle w:val="TableParagraph"/>
              <w:ind w:left="46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ONAY</w:t>
            </w:r>
          </w:p>
        </w:tc>
      </w:tr>
      <w:tr w:rsidR="00F01AEC" w:rsidTr="00D80911">
        <w:trPr>
          <w:trHeight w:val="407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</w:tcPr>
          <w:p w:rsidR="00300A7A" w:rsidRDefault="00D80911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 xml:space="preserve">İşletmede Mesleki </w:t>
            </w:r>
            <w:r w:rsidR="00300A7A">
              <w:rPr>
                <w:sz w:val="20"/>
              </w:rPr>
              <w:t>Eğitim</w:t>
            </w:r>
          </w:p>
          <w:p w:rsidR="00F01AEC" w:rsidRDefault="00300A7A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>Bitiş</w:t>
            </w:r>
            <w:r w:rsidR="00581C58">
              <w:rPr>
                <w:sz w:val="20"/>
              </w:rPr>
              <w:t xml:space="preserve"> Tarih</w:t>
            </w:r>
            <w:r>
              <w:rPr>
                <w:sz w:val="20"/>
              </w:rPr>
              <w:t>i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/>
            <w:tcBorders>
              <w:top w:val="nil"/>
              <w:bottom w:val="double" w:sz="18" w:space="0" w:color="000000"/>
            </w:tcBorders>
          </w:tcPr>
          <w:p w:rsidR="00F01AEC" w:rsidRDefault="00F01AEC">
            <w:pPr>
              <w:rPr>
                <w:sz w:val="2"/>
                <w:szCs w:val="2"/>
              </w:rPr>
            </w:pPr>
          </w:p>
        </w:tc>
      </w:tr>
      <w:tr w:rsidR="00F01AEC" w:rsidTr="00D80911">
        <w:trPr>
          <w:trHeight w:val="501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  <w:tcBorders>
              <w:bottom w:val="double" w:sz="18" w:space="0" w:color="000000"/>
            </w:tcBorders>
          </w:tcPr>
          <w:p w:rsidR="00300A7A" w:rsidRDefault="00581C58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 xml:space="preserve">İşletmede Mesleki Eğitim </w:t>
            </w:r>
          </w:p>
          <w:p w:rsidR="00F01AEC" w:rsidRDefault="00581C58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>İş Günü Sayısı</w:t>
            </w:r>
          </w:p>
        </w:tc>
        <w:tc>
          <w:tcPr>
            <w:tcW w:w="2952" w:type="dxa"/>
            <w:gridSpan w:val="2"/>
            <w:tcBorders>
              <w:bottom w:val="double" w:sz="18" w:space="0" w:color="000000"/>
            </w:tcBorders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/>
            <w:tcBorders>
              <w:top w:val="nil"/>
              <w:bottom w:val="double" w:sz="18" w:space="0" w:color="000000"/>
            </w:tcBorders>
          </w:tcPr>
          <w:p w:rsidR="00F01AEC" w:rsidRDefault="00F01AEC">
            <w:pPr>
              <w:rPr>
                <w:sz w:val="2"/>
                <w:szCs w:val="2"/>
              </w:rPr>
            </w:pPr>
          </w:p>
        </w:tc>
      </w:tr>
      <w:tr w:rsidR="009A4A76" w:rsidTr="00566313">
        <w:trPr>
          <w:trHeight w:val="715"/>
        </w:trPr>
        <w:tc>
          <w:tcPr>
            <w:tcW w:w="1217" w:type="dxa"/>
            <w:vMerge w:val="restart"/>
            <w:tcBorders>
              <w:top w:val="double" w:sz="18" w:space="0" w:color="000000"/>
              <w:bottom w:val="double" w:sz="18" w:space="0" w:color="000000"/>
            </w:tcBorders>
            <w:textDirection w:val="btLr"/>
          </w:tcPr>
          <w:p w:rsidR="009A4A76" w:rsidRPr="003C76DC" w:rsidRDefault="009A4A76">
            <w:pPr>
              <w:pStyle w:val="TableParagraph"/>
              <w:spacing w:before="336"/>
              <w:ind w:left="456"/>
              <w:rPr>
                <w:b/>
                <w:sz w:val="48"/>
              </w:rPr>
            </w:pPr>
            <w:r w:rsidRPr="003C76DC">
              <w:rPr>
                <w:b/>
                <w:spacing w:val="-2"/>
                <w:sz w:val="48"/>
              </w:rPr>
              <w:t>İŞYERİNİN</w:t>
            </w:r>
          </w:p>
        </w:tc>
        <w:tc>
          <w:tcPr>
            <w:tcW w:w="3906" w:type="dxa"/>
            <w:gridSpan w:val="2"/>
            <w:tcBorders>
              <w:top w:val="double" w:sz="18" w:space="0" w:color="000000"/>
            </w:tcBorders>
          </w:tcPr>
          <w:p w:rsidR="009A4A76" w:rsidRDefault="009A4A76">
            <w:pPr>
              <w:pStyle w:val="TableParagraph"/>
              <w:spacing w:before="63"/>
              <w:ind w:left="144"/>
              <w:rPr>
                <w:sz w:val="20"/>
              </w:rPr>
            </w:pPr>
            <w:r>
              <w:rPr>
                <w:sz w:val="20"/>
              </w:rPr>
              <w:t xml:space="preserve">Adı ve </w:t>
            </w:r>
            <w:r>
              <w:rPr>
                <w:spacing w:val="-2"/>
                <w:sz w:val="20"/>
              </w:rPr>
              <w:t>Adresi:</w:t>
            </w:r>
          </w:p>
        </w:tc>
        <w:tc>
          <w:tcPr>
            <w:tcW w:w="4511" w:type="dxa"/>
            <w:gridSpan w:val="2"/>
            <w:vMerge w:val="restart"/>
            <w:tcBorders>
              <w:top w:val="double" w:sz="18" w:space="0" w:color="000000"/>
            </w:tcBorders>
          </w:tcPr>
          <w:p w:rsidR="009A4A76" w:rsidRDefault="009A4A76">
            <w:pPr>
              <w:pStyle w:val="TableParagraph"/>
              <w:rPr>
                <w:b/>
                <w:sz w:val="20"/>
              </w:rPr>
            </w:pPr>
          </w:p>
          <w:p w:rsidR="009A4A76" w:rsidRDefault="009A4A76">
            <w:pPr>
              <w:pStyle w:val="TableParagraph"/>
              <w:rPr>
                <w:b/>
                <w:sz w:val="20"/>
              </w:rPr>
            </w:pPr>
          </w:p>
          <w:p w:rsidR="009A4A76" w:rsidRDefault="009A4A76">
            <w:pPr>
              <w:pStyle w:val="TableParagraph"/>
              <w:spacing w:before="93"/>
              <w:rPr>
                <w:b/>
                <w:sz w:val="20"/>
              </w:rPr>
            </w:pPr>
          </w:p>
          <w:p w:rsidR="009A4A76" w:rsidRDefault="009A4A76">
            <w:pPr>
              <w:pStyle w:val="TableParagraph"/>
              <w:ind w:left="44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Yukarıda kimliği ve fotoğrafı bulunan </w:t>
            </w:r>
            <w:r>
              <w:rPr>
                <w:spacing w:val="-2"/>
                <w:sz w:val="20"/>
              </w:rPr>
              <w:t>öğrencinin</w:t>
            </w:r>
          </w:p>
          <w:p w:rsidR="009A4A76" w:rsidRDefault="009A4A76" w:rsidP="00581C58">
            <w:pPr>
              <w:pStyle w:val="TableParagraph"/>
              <w:tabs>
                <w:tab w:val="left" w:leader="dot" w:pos="1936"/>
              </w:tabs>
              <w:spacing w:before="10" w:line="249" w:lineRule="auto"/>
              <w:ind w:left="253" w:right="210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İşletmemizde </w:t>
            </w:r>
            <w:r>
              <w:rPr>
                <w:sz w:val="20"/>
              </w:rPr>
              <w:tab/>
              <w:t xml:space="preserve"> iş günü işletmede mesleki eğitim yaptığını ve bu faaliyet raporunu kendisinin düzenlediğini onaylarım.</w:t>
            </w:r>
          </w:p>
          <w:p w:rsidR="009A4A76" w:rsidRDefault="009A4A76">
            <w:pPr>
              <w:pStyle w:val="TableParagraph"/>
              <w:spacing w:before="11"/>
              <w:ind w:left="47"/>
              <w:jc w:val="center"/>
              <w:rPr>
                <w:sz w:val="20"/>
              </w:rPr>
            </w:pPr>
          </w:p>
          <w:p w:rsidR="009A4A76" w:rsidRDefault="009A4A76">
            <w:pPr>
              <w:pStyle w:val="TableParagraph"/>
              <w:spacing w:before="11"/>
              <w:ind w:left="47"/>
              <w:jc w:val="center"/>
              <w:rPr>
                <w:sz w:val="20"/>
              </w:rPr>
            </w:pPr>
          </w:p>
          <w:p w:rsidR="009A4A76" w:rsidRDefault="009A4A76">
            <w:pPr>
              <w:pStyle w:val="TableParagraph"/>
              <w:spacing w:before="11"/>
              <w:ind w:left="47"/>
              <w:jc w:val="center"/>
              <w:rPr>
                <w:sz w:val="20"/>
              </w:rPr>
            </w:pPr>
          </w:p>
          <w:p w:rsidR="009A4A76" w:rsidRDefault="009A4A76">
            <w:pPr>
              <w:pStyle w:val="TableParagraph"/>
              <w:spacing w:before="11"/>
              <w:ind w:left="47"/>
              <w:jc w:val="center"/>
              <w:rPr>
                <w:sz w:val="20"/>
              </w:rPr>
            </w:pPr>
          </w:p>
          <w:p w:rsidR="009A4A76" w:rsidRDefault="009A4A76" w:rsidP="009A4A76">
            <w:pPr>
              <w:pStyle w:val="TableParagraph"/>
              <w:spacing w:before="11"/>
              <w:jc w:val="center"/>
              <w:rPr>
                <w:sz w:val="20"/>
              </w:rPr>
            </w:pPr>
            <w:r>
              <w:rPr>
                <w:sz w:val="20"/>
              </w:rPr>
              <w:t>İmza ve</w:t>
            </w:r>
            <w:r>
              <w:rPr>
                <w:spacing w:val="-2"/>
                <w:sz w:val="20"/>
              </w:rPr>
              <w:t xml:space="preserve"> Mühür:</w:t>
            </w:r>
          </w:p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…. /…./ 20..</w:t>
            </w:r>
          </w:p>
        </w:tc>
      </w:tr>
      <w:tr w:rsidR="009A4A76" w:rsidTr="00566313">
        <w:trPr>
          <w:trHeight w:val="488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</w:tcPr>
          <w:p w:rsidR="009A4A76" w:rsidRDefault="009A4A76" w:rsidP="009A4A76">
            <w:pPr>
              <w:pStyle w:val="TableParagraph"/>
              <w:spacing w:line="240" w:lineRule="atLeast"/>
              <w:ind w:left="1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İşletme Adına Faaliyet Raporunu Onaylayan </w:t>
            </w:r>
            <w:r>
              <w:rPr>
                <w:b/>
                <w:spacing w:val="-2"/>
                <w:sz w:val="20"/>
              </w:rPr>
              <w:t>Amirin</w:t>
            </w:r>
          </w:p>
        </w:tc>
        <w:tc>
          <w:tcPr>
            <w:tcW w:w="4511" w:type="dxa"/>
            <w:gridSpan w:val="2"/>
            <w:vMerge/>
          </w:tcPr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"/>
                <w:szCs w:val="2"/>
              </w:rPr>
            </w:pPr>
          </w:p>
        </w:tc>
      </w:tr>
      <w:tr w:rsidR="009A4A76" w:rsidTr="00566313">
        <w:trPr>
          <w:trHeight w:val="348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</w:tcPr>
          <w:p w:rsidR="009A4A76" w:rsidRDefault="009A4A76">
            <w:pPr>
              <w:pStyle w:val="TableParagraph"/>
              <w:spacing w:before="11"/>
              <w:ind w:left="144"/>
              <w:rPr>
                <w:sz w:val="20"/>
              </w:rPr>
            </w:pPr>
            <w:r>
              <w:rPr>
                <w:spacing w:val="-4"/>
                <w:sz w:val="20"/>
              </w:rPr>
              <w:t>Adı:</w:t>
            </w:r>
          </w:p>
        </w:tc>
        <w:tc>
          <w:tcPr>
            <w:tcW w:w="4511" w:type="dxa"/>
            <w:gridSpan w:val="2"/>
            <w:vMerge/>
          </w:tcPr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"/>
                <w:szCs w:val="2"/>
              </w:rPr>
            </w:pPr>
          </w:p>
        </w:tc>
      </w:tr>
      <w:tr w:rsidR="009A4A76" w:rsidTr="00566313">
        <w:trPr>
          <w:trHeight w:val="348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</w:tcPr>
          <w:p w:rsidR="009A4A76" w:rsidRDefault="009A4A76">
            <w:pPr>
              <w:pStyle w:val="TableParagraph"/>
              <w:spacing w:before="11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Soyadı:</w:t>
            </w:r>
          </w:p>
        </w:tc>
        <w:tc>
          <w:tcPr>
            <w:tcW w:w="4511" w:type="dxa"/>
            <w:gridSpan w:val="2"/>
            <w:vMerge/>
          </w:tcPr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0"/>
              </w:rPr>
            </w:pPr>
          </w:p>
        </w:tc>
      </w:tr>
      <w:tr w:rsidR="009A4A76" w:rsidTr="00B63101">
        <w:trPr>
          <w:trHeight w:val="348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</w:tcPr>
          <w:p w:rsidR="009A4A76" w:rsidRDefault="009A4A76">
            <w:pPr>
              <w:pStyle w:val="TableParagraph"/>
              <w:spacing w:before="11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Ünvanı:</w:t>
            </w:r>
          </w:p>
        </w:tc>
        <w:tc>
          <w:tcPr>
            <w:tcW w:w="4511" w:type="dxa"/>
            <w:gridSpan w:val="2"/>
            <w:vMerge/>
          </w:tcPr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"/>
                <w:szCs w:val="2"/>
              </w:rPr>
            </w:pPr>
          </w:p>
        </w:tc>
      </w:tr>
      <w:tr w:rsidR="009A4A76" w:rsidTr="00B63101">
        <w:trPr>
          <w:trHeight w:val="395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  <w:tcBorders>
              <w:bottom w:val="double" w:sz="18" w:space="0" w:color="000000"/>
            </w:tcBorders>
          </w:tcPr>
          <w:p w:rsidR="009A4A76" w:rsidRDefault="009A4A76">
            <w:pPr>
              <w:pStyle w:val="TableParagraph"/>
              <w:spacing w:before="11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Dip.No:</w:t>
            </w:r>
          </w:p>
        </w:tc>
        <w:tc>
          <w:tcPr>
            <w:tcW w:w="4511" w:type="dxa"/>
            <w:gridSpan w:val="2"/>
            <w:vMerge/>
            <w:tcBorders>
              <w:bottom w:val="double" w:sz="18" w:space="0" w:color="000000"/>
            </w:tcBorders>
          </w:tcPr>
          <w:p w:rsidR="009A4A76" w:rsidRDefault="009A4A76">
            <w:pPr>
              <w:pStyle w:val="TableParagraph"/>
              <w:spacing w:before="11"/>
              <w:ind w:left="253" w:right="210"/>
              <w:jc w:val="center"/>
              <w:rPr>
                <w:sz w:val="20"/>
              </w:rPr>
            </w:pPr>
          </w:p>
        </w:tc>
      </w:tr>
      <w:tr w:rsidR="00F01AEC">
        <w:trPr>
          <w:trHeight w:val="679"/>
        </w:trPr>
        <w:tc>
          <w:tcPr>
            <w:tcW w:w="9634" w:type="dxa"/>
            <w:gridSpan w:val="5"/>
            <w:tcBorders>
              <w:top w:val="double" w:sz="18" w:space="0" w:color="000000"/>
            </w:tcBorders>
          </w:tcPr>
          <w:p w:rsidR="00F01AEC" w:rsidRDefault="0084731F">
            <w:pPr>
              <w:pStyle w:val="TableParagraph"/>
              <w:spacing w:before="182"/>
              <w:ind w:left="1115"/>
              <w:rPr>
                <w:b/>
                <w:sz w:val="28"/>
              </w:rPr>
            </w:pPr>
            <w:r>
              <w:rPr>
                <w:b/>
                <w:sz w:val="28"/>
              </w:rPr>
              <w:t>İŞLETMEDE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MESLEKİ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EĞİTİM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KOMİSYONU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KANAATİ</w:t>
            </w:r>
          </w:p>
        </w:tc>
      </w:tr>
      <w:tr w:rsidR="00F01AEC" w:rsidTr="00110B90">
        <w:trPr>
          <w:trHeight w:val="1443"/>
        </w:trPr>
        <w:tc>
          <w:tcPr>
            <w:tcW w:w="9634" w:type="dxa"/>
            <w:gridSpan w:val="5"/>
            <w:tcBorders>
              <w:left w:val="nil"/>
              <w:right w:val="nil"/>
            </w:tcBorders>
          </w:tcPr>
          <w:p w:rsidR="00110B90" w:rsidRDefault="00B72CA8">
            <w:pPr>
              <w:pStyle w:val="TableParagraph"/>
              <w:ind w:left="179"/>
              <w:rPr>
                <w:b/>
                <w:sz w:val="20"/>
              </w:rPr>
            </w:pPr>
            <w:r>
              <w:rPr>
                <w:b/>
                <w:noProof/>
                <w:sz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487440896" behindDoc="0" locked="0" layoutInCell="1" allowOverlap="1">
                      <wp:simplePos x="0" y="0"/>
                      <wp:positionH relativeFrom="column">
                        <wp:posOffset>3783330</wp:posOffset>
                      </wp:positionH>
                      <wp:positionV relativeFrom="paragraph">
                        <wp:posOffset>128905</wp:posOffset>
                      </wp:positionV>
                      <wp:extent cx="312420" cy="280035"/>
                      <wp:effectExtent l="0" t="0" r="0" b="0"/>
                      <wp:wrapNone/>
                      <wp:docPr id="12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2420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E13023" id="Rectangle 25" o:spid="_x0000_s1026" style="position:absolute;margin-left:297.9pt;margin-top:10.15pt;width:24.6pt;height:22.05pt;z-index:48744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" strokeweight="2pt"/>
                  </w:pict>
                </mc:Fallback>
              </mc:AlternateContent>
            </w:r>
            <w:r w:rsidR="00110B90">
              <w:rPr>
                <w:b/>
                <w:sz w:val="20"/>
              </w:rPr>
              <w:t>Yapılan Çalışma</w:t>
            </w:r>
          </w:p>
          <w:p w:rsidR="00110B90" w:rsidRDefault="00110B90">
            <w:pPr>
              <w:pStyle w:val="TableParagraph"/>
              <w:ind w:left="179"/>
              <w:rPr>
                <w:b/>
                <w:sz w:val="20"/>
              </w:rPr>
            </w:pPr>
          </w:p>
          <w:p w:rsidR="00F01AEC" w:rsidRDefault="00110B90">
            <w:pPr>
              <w:pStyle w:val="TableParagraph"/>
              <w:ind w:left="179"/>
              <w:rPr>
                <w:b/>
                <w:spacing w:val="-2"/>
                <w:sz w:val="20"/>
              </w:rPr>
            </w:pPr>
            <w:r>
              <w:rPr>
                <w:b/>
                <w:sz w:val="20"/>
              </w:rPr>
              <w:t xml:space="preserve">…… iş günlük İşletmede Mesleki Eğitim olarak kabul edilmiştir.      </w:t>
            </w:r>
            <w:r>
              <w:rPr>
                <w:b/>
                <w:spacing w:val="-2"/>
                <w:sz w:val="20"/>
              </w:rPr>
              <w:t xml:space="preserve"> </w:t>
            </w:r>
          </w:p>
          <w:p w:rsidR="00110B90" w:rsidRDefault="00B72CA8" w:rsidP="00110B90">
            <w:pPr>
              <w:pStyle w:val="TableParagraph"/>
              <w:rPr>
                <w:b/>
                <w:spacing w:val="-2"/>
                <w:sz w:val="20"/>
              </w:rPr>
            </w:pPr>
            <w:r>
              <w:rPr>
                <w:b/>
                <w:noProof/>
                <w:sz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487441920" behindDoc="0" locked="0" layoutInCell="1" allowOverlap="1">
                      <wp:simplePos x="0" y="0"/>
                      <wp:positionH relativeFrom="column">
                        <wp:posOffset>3783330</wp:posOffset>
                      </wp:positionH>
                      <wp:positionV relativeFrom="paragraph">
                        <wp:posOffset>56515</wp:posOffset>
                      </wp:positionV>
                      <wp:extent cx="312420" cy="280035"/>
                      <wp:effectExtent l="0" t="0" r="0" b="0"/>
                      <wp:wrapNone/>
                      <wp:docPr id="11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2420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9217E8" id="Rectangle 26" o:spid="_x0000_s1026" style="position:absolute;margin-left:297.9pt;margin-top:4.45pt;width:24.6pt;height:22.05pt;z-index:48744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" strokeweight="2pt"/>
                  </w:pict>
                </mc:Fallback>
              </mc:AlternateContent>
            </w:r>
          </w:p>
          <w:p w:rsidR="00110B90" w:rsidRDefault="00110B90" w:rsidP="00110B90">
            <w:pPr>
              <w:pStyle w:val="TableParagraph"/>
              <w:rPr>
                <w:b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    Kabule uygun görülmemiştir.                                                                     </w:t>
            </w:r>
          </w:p>
          <w:p w:rsidR="00110B90" w:rsidRDefault="00110B90" w:rsidP="00110B90">
            <w:pPr>
              <w:pStyle w:val="TableParagraph"/>
              <w:rPr>
                <w:b/>
                <w:sz w:val="20"/>
              </w:rPr>
            </w:pPr>
          </w:p>
        </w:tc>
      </w:tr>
      <w:tr w:rsidR="00F01AEC">
        <w:trPr>
          <w:trHeight w:val="675"/>
        </w:trPr>
        <w:tc>
          <w:tcPr>
            <w:tcW w:w="9634" w:type="dxa"/>
            <w:gridSpan w:val="5"/>
          </w:tcPr>
          <w:p w:rsidR="00F01AEC" w:rsidRDefault="0084731F">
            <w:pPr>
              <w:pStyle w:val="TableParagraph"/>
              <w:spacing w:before="180"/>
              <w:ind w:left="15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İŞLETMEDE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MESLEKİ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EĞİTİM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KOMİSYONU</w:t>
            </w:r>
          </w:p>
        </w:tc>
      </w:tr>
      <w:tr w:rsidR="00F01AEC" w:rsidTr="006F218E">
        <w:trPr>
          <w:trHeight w:val="1729"/>
        </w:trPr>
        <w:tc>
          <w:tcPr>
            <w:tcW w:w="9634" w:type="dxa"/>
            <w:gridSpan w:val="5"/>
            <w:tcBorders>
              <w:left w:val="nil"/>
              <w:right w:val="nil"/>
            </w:tcBorders>
          </w:tcPr>
          <w:tbl>
            <w:tblPr>
              <w:tblStyle w:val="TableNormal"/>
              <w:tblpPr w:leftFromText="141" w:rightFromText="141" w:vertAnchor="text" w:horzAnchor="margin" w:tblpXSpec="center" w:tblpY="125"/>
              <w:tblW w:w="0" w:type="auto"/>
              <w:tblLayout w:type="fixed"/>
              <w:tblLook w:val="01E0" w:firstRow="1" w:lastRow="1" w:firstColumn="1" w:lastColumn="1" w:noHBand="0" w:noVBand="0"/>
            </w:tblPr>
            <w:tblGrid>
              <w:gridCol w:w="2109"/>
              <w:gridCol w:w="3203"/>
              <w:gridCol w:w="2109"/>
            </w:tblGrid>
            <w:tr w:rsidR="00581C58" w:rsidTr="00581C58">
              <w:trPr>
                <w:trHeight w:val="940"/>
              </w:trPr>
              <w:tc>
                <w:tcPr>
                  <w:tcW w:w="2109" w:type="dxa"/>
                </w:tcPr>
                <w:p w:rsidR="00581C58" w:rsidRDefault="00581C58" w:rsidP="00E73EE1">
                  <w:pPr>
                    <w:pStyle w:val="TableParagraph"/>
                    <w:rPr>
                      <w:b/>
                      <w:sz w:val="20"/>
                    </w:rPr>
                  </w:pPr>
                </w:p>
                <w:p w:rsidR="00DA1188" w:rsidRDefault="00B72CA8" w:rsidP="00E73EE1">
                  <w:pPr>
                    <w:pStyle w:val="TableParagraph"/>
                    <w:spacing w:before="1" w:line="249" w:lineRule="auto"/>
                    <w:ind w:left="50" w:right="1142" w:firstLine="165"/>
                    <w:rPr>
                      <w:spacing w:val="-2"/>
                      <w:sz w:val="20"/>
                    </w:rPr>
                  </w:pPr>
                  <w:r>
                    <w:rPr>
                      <w:noProof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15730176" behindDoc="0" locked="0" layoutInCell="1" allowOverlap="1">
                            <wp:simplePos x="0" y="0"/>
                            <wp:positionH relativeFrom="page">
                              <wp:posOffset>-32385</wp:posOffset>
                            </wp:positionH>
                            <wp:positionV relativeFrom="page">
                              <wp:posOffset>268605</wp:posOffset>
                            </wp:positionV>
                            <wp:extent cx="4787900" cy="596900"/>
                            <wp:effectExtent l="0" t="0" r="0" b="0"/>
                            <wp:wrapNone/>
                            <wp:docPr id="10" name="docshape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4787900" cy="5969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txbx>
                                    <w:txbxContent>
                                      <w:p w:rsidR="00F01AEC" w:rsidRDefault="00F01AEC">
                                        <w:pPr>
                                          <w:pStyle w:val="GvdeMetni"/>
                                        </w:pPr>
                                      </w:p>
                                      <w:p w:rsidR="00DA1188" w:rsidRDefault="00DA1188">
                                        <w:pPr>
                                          <w:pStyle w:val="GvdeMetni"/>
                                        </w:pPr>
                                      </w:p>
                                      <w:p w:rsidR="00DA1188" w:rsidRDefault="00DA1188">
                                        <w:pPr>
                                          <w:pStyle w:val="GvdeMetni"/>
                                        </w:pPr>
                                      </w:p>
                                      <w:p w:rsidR="00110B90" w:rsidRDefault="00110B90">
                                        <w:pPr>
                                          <w:pStyle w:val="GvdeMetni"/>
                                        </w:pPr>
                                      </w:p>
                                      <w:p w:rsidR="00110B90" w:rsidRDefault="00110B90">
                                        <w:pPr>
                                          <w:pStyle w:val="GvdeMetni"/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0" tIns="0" rIns="0" bIns="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docshape10" o:spid="_x0000_s1034" type="#_x0000_t202" style="position:absolute;left:0;text-align:left;margin-left:-2.55pt;margin-top:21.15pt;width:377pt;height:47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" filled="f" stroked="f">
                            <v:textbox inset="0,0,0,0">
                              <w:txbxContent>
                                <w:p w:rsidR="00F01AEC" w:rsidRDefault="00F01AEC">
                                  <w:pPr>
                                    <w:pStyle w:val="GvdeMetni"/>
                                  </w:pPr>
                                </w:p>
                                <w:p w:rsidR="00DA1188" w:rsidRDefault="00DA1188">
                                  <w:pPr>
                                    <w:pStyle w:val="GvdeMetni"/>
                                  </w:pPr>
                                </w:p>
                                <w:p w:rsidR="00DA1188" w:rsidRDefault="00DA1188">
                                  <w:pPr>
                                    <w:pStyle w:val="GvdeMetni"/>
                                  </w:pPr>
                                </w:p>
                                <w:p w:rsidR="00110B90" w:rsidRDefault="00110B90">
                                  <w:pPr>
                                    <w:pStyle w:val="GvdeMetni"/>
                                  </w:pPr>
                                </w:p>
                                <w:p w:rsidR="00110B90" w:rsidRDefault="00110B90">
                                  <w:pPr>
                                    <w:pStyle w:val="GvdeMetni"/>
                                  </w:pPr>
                                </w:p>
                              </w:txbxContent>
                            </v:textbox>
                            <w10:wrap anchorx="page" anchory="page"/>
                          </v:shape>
                        </w:pict>
                      </mc:Fallback>
                    </mc:AlternateContent>
                  </w:r>
                </w:p>
                <w:p w:rsidR="00DA1188" w:rsidRDefault="00DA1188" w:rsidP="00E73EE1">
                  <w:pPr>
                    <w:pStyle w:val="TableParagraph"/>
                    <w:spacing w:before="1" w:line="249" w:lineRule="auto"/>
                    <w:ind w:left="50" w:right="1142" w:firstLine="165"/>
                    <w:rPr>
                      <w:spacing w:val="-2"/>
                      <w:sz w:val="20"/>
                    </w:rPr>
                  </w:pPr>
                </w:p>
                <w:p w:rsidR="00581C58" w:rsidRDefault="00581C58" w:rsidP="00E73EE1">
                  <w:pPr>
                    <w:pStyle w:val="TableParagraph"/>
                    <w:spacing w:before="1" w:line="249" w:lineRule="auto"/>
                    <w:ind w:left="50" w:right="1142" w:firstLine="165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Başkan Adı-Soyadı</w:t>
                  </w:r>
                </w:p>
              </w:tc>
              <w:tc>
                <w:tcPr>
                  <w:tcW w:w="3203" w:type="dxa"/>
                </w:tcPr>
                <w:p w:rsidR="00581C58" w:rsidRDefault="00581C58" w:rsidP="00E73EE1">
                  <w:pPr>
                    <w:pStyle w:val="TableParagraph"/>
                    <w:spacing w:line="221" w:lineRule="exact"/>
                    <w:jc w:val="center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Tarih</w:t>
                  </w:r>
                </w:p>
                <w:p w:rsidR="00D616B1" w:rsidRDefault="00581C58" w:rsidP="00D616B1">
                  <w:pPr>
                    <w:pStyle w:val="TableParagraph"/>
                    <w:spacing w:before="10"/>
                    <w:jc w:val="center"/>
                    <w:rPr>
                      <w:spacing w:val="-2"/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…</w:t>
                  </w:r>
                  <w:r w:rsidR="00141DF5">
                    <w:rPr>
                      <w:spacing w:val="-2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./….</w:t>
                  </w:r>
                  <w:r w:rsidR="00141DF5">
                    <w:rPr>
                      <w:spacing w:val="-2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/</w:t>
                  </w:r>
                  <w:r w:rsidR="00141DF5">
                    <w:rPr>
                      <w:spacing w:val="-2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20..</w:t>
                  </w:r>
                </w:p>
                <w:p w:rsidR="00DA1188" w:rsidRDefault="00DA1188" w:rsidP="00E73EE1">
                  <w:pPr>
                    <w:pStyle w:val="TableParagraph"/>
                    <w:spacing w:before="10"/>
                    <w:jc w:val="center"/>
                    <w:rPr>
                      <w:sz w:val="20"/>
                    </w:rPr>
                  </w:pPr>
                </w:p>
                <w:p w:rsidR="00581C58" w:rsidRDefault="00581C58" w:rsidP="00E73EE1">
                  <w:pPr>
                    <w:pStyle w:val="TableParagraph"/>
                    <w:spacing w:line="240" w:lineRule="atLeast"/>
                    <w:ind w:left="1144" w:right="1142" w:firstLine="292"/>
                    <w:rPr>
                      <w:sz w:val="20"/>
                    </w:rPr>
                  </w:pPr>
                  <w:r>
                    <w:rPr>
                      <w:spacing w:val="-4"/>
                      <w:sz w:val="20"/>
                    </w:rPr>
                    <w:t xml:space="preserve">Üye </w:t>
                  </w:r>
                  <w:r>
                    <w:rPr>
                      <w:spacing w:val="-2"/>
                      <w:sz w:val="20"/>
                    </w:rPr>
                    <w:t>Adı-Soyadı</w:t>
                  </w:r>
                </w:p>
              </w:tc>
              <w:tc>
                <w:tcPr>
                  <w:tcW w:w="2109" w:type="dxa"/>
                </w:tcPr>
                <w:p w:rsidR="00581C58" w:rsidRDefault="00581C58" w:rsidP="00E73EE1">
                  <w:pPr>
                    <w:pStyle w:val="TableParagraph"/>
                    <w:rPr>
                      <w:b/>
                      <w:sz w:val="20"/>
                    </w:rPr>
                  </w:pPr>
                </w:p>
                <w:p w:rsidR="00DA1188" w:rsidRDefault="00DA1188" w:rsidP="00E73EE1">
                  <w:pPr>
                    <w:pStyle w:val="TableParagraph"/>
                    <w:spacing w:before="1" w:line="249" w:lineRule="auto"/>
                    <w:ind w:left="1143" w:right="49" w:firstLine="292"/>
                    <w:rPr>
                      <w:spacing w:val="-4"/>
                      <w:sz w:val="20"/>
                    </w:rPr>
                  </w:pPr>
                </w:p>
                <w:p w:rsidR="00DA1188" w:rsidRDefault="00DA1188" w:rsidP="00E73EE1">
                  <w:pPr>
                    <w:pStyle w:val="TableParagraph"/>
                    <w:spacing w:before="1" w:line="249" w:lineRule="auto"/>
                    <w:ind w:left="1143" w:right="49" w:firstLine="292"/>
                    <w:rPr>
                      <w:spacing w:val="-4"/>
                      <w:sz w:val="20"/>
                    </w:rPr>
                  </w:pPr>
                </w:p>
                <w:p w:rsidR="00581C58" w:rsidRDefault="00581C58" w:rsidP="00E73EE1">
                  <w:pPr>
                    <w:pStyle w:val="TableParagraph"/>
                    <w:spacing w:before="1" w:line="249" w:lineRule="auto"/>
                    <w:ind w:left="1143" w:right="49" w:firstLine="292"/>
                    <w:rPr>
                      <w:sz w:val="20"/>
                    </w:rPr>
                  </w:pPr>
                  <w:r>
                    <w:rPr>
                      <w:spacing w:val="-4"/>
                      <w:sz w:val="20"/>
                    </w:rPr>
                    <w:t xml:space="preserve">Üye </w:t>
                  </w:r>
                  <w:r>
                    <w:rPr>
                      <w:spacing w:val="-2"/>
                      <w:sz w:val="20"/>
                    </w:rPr>
                    <w:t>Adı-Soyadı</w:t>
                  </w:r>
                </w:p>
              </w:tc>
            </w:tr>
          </w:tbl>
          <w:p w:rsidR="00F01AEC" w:rsidRDefault="00F01AEC">
            <w:pPr>
              <w:pStyle w:val="TableParagraph"/>
            </w:pPr>
          </w:p>
          <w:p w:rsidR="00110B90" w:rsidRDefault="00110B90">
            <w:pPr>
              <w:pStyle w:val="TableParagraph"/>
            </w:pPr>
          </w:p>
          <w:p w:rsidR="00110B90" w:rsidRDefault="00110B90">
            <w:pPr>
              <w:pStyle w:val="TableParagraph"/>
            </w:pPr>
          </w:p>
          <w:p w:rsidR="00110B90" w:rsidRDefault="00110B90">
            <w:pPr>
              <w:pStyle w:val="TableParagraph"/>
            </w:pPr>
          </w:p>
          <w:p w:rsidR="00110B90" w:rsidRDefault="00110B90">
            <w:pPr>
              <w:pStyle w:val="TableParagraph"/>
            </w:pPr>
          </w:p>
          <w:p w:rsidR="00D616B1" w:rsidRDefault="00D616B1">
            <w:pPr>
              <w:pStyle w:val="TableParagraph"/>
            </w:pPr>
          </w:p>
        </w:tc>
      </w:tr>
    </w:tbl>
    <w:p w:rsidR="00D616B1" w:rsidRDefault="00D616B1">
      <w:pPr>
        <w:spacing w:line="249" w:lineRule="auto"/>
        <w:rPr>
          <w:sz w:val="20"/>
        </w:rPr>
      </w:pPr>
      <w:r>
        <w:rPr>
          <w:sz w:val="20"/>
        </w:rPr>
        <w:t xml:space="preserve">      </w:t>
      </w:r>
      <w:r w:rsidRPr="00D616B1">
        <w:rPr>
          <w:b/>
          <w:sz w:val="20"/>
        </w:rPr>
        <w:t xml:space="preserve">Not: </w:t>
      </w:r>
      <w:r w:rsidRPr="00D616B1">
        <w:rPr>
          <w:sz w:val="20"/>
        </w:rPr>
        <w:t>İşletmede Mesleki Eğitime başlamadan önce, bu sayfada bulunan fotoğraf</w:t>
      </w:r>
      <w:r w:rsidR="00D80911">
        <w:rPr>
          <w:sz w:val="20"/>
        </w:rPr>
        <w:t xml:space="preserve"> </w:t>
      </w:r>
      <w:r w:rsidRPr="00D616B1">
        <w:rPr>
          <w:sz w:val="20"/>
        </w:rPr>
        <w:t xml:space="preserve">bölümüne son altı ayda çekilmiş </w:t>
      </w:r>
      <w:r>
        <w:rPr>
          <w:sz w:val="20"/>
        </w:rPr>
        <w:t xml:space="preserve">      </w:t>
      </w:r>
    </w:p>
    <w:p w:rsidR="00F01AEC" w:rsidRDefault="00D616B1">
      <w:pPr>
        <w:spacing w:line="249" w:lineRule="auto"/>
        <w:rPr>
          <w:sz w:val="20"/>
        </w:rPr>
        <w:sectPr w:rsidR="00F01AEC">
          <w:pgSz w:w="10800" w:h="15600"/>
          <w:pgMar w:top="600" w:right="460" w:bottom="280" w:left="460" w:header="708" w:footer="708" w:gutter="0"/>
          <w:cols w:space="708"/>
        </w:sectPr>
      </w:pPr>
      <w:r>
        <w:rPr>
          <w:sz w:val="20"/>
        </w:rPr>
        <w:t xml:space="preserve">      </w:t>
      </w:r>
      <w:r w:rsidR="00B45CA9">
        <w:rPr>
          <w:sz w:val="20"/>
        </w:rPr>
        <w:t xml:space="preserve">Fotoğrafınızı </w:t>
      </w:r>
      <w:r w:rsidRPr="00D616B1">
        <w:rPr>
          <w:sz w:val="20"/>
        </w:rPr>
        <w:t>yapıştırıp, öğrenci işlerinden onaylatmanız gerekmektedir.</w:t>
      </w:r>
    </w:p>
    <w:p w:rsidR="00F01AEC" w:rsidRDefault="00B72CA8">
      <w:pPr>
        <w:rPr>
          <w:b/>
          <w:sz w:val="20"/>
        </w:rPr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487439872" behindDoc="1" locked="0" layoutInCell="1" allowOverlap="1">
                <wp:simplePos x="0" y="0"/>
                <wp:positionH relativeFrom="page">
                  <wp:posOffset>370205</wp:posOffset>
                </wp:positionH>
                <wp:positionV relativeFrom="page">
                  <wp:posOffset>391795</wp:posOffset>
                </wp:positionV>
                <wp:extent cx="6117590" cy="9122410"/>
                <wp:effectExtent l="0" t="0" r="0" b="0"/>
                <wp:wrapNone/>
                <wp:docPr id="9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7590" cy="912241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EFF9A5" id="docshape13" o:spid="_x0000_s1026" style="position:absolute;margin-left:29.15pt;margin-top:30.85pt;width:481.7pt;height:718.3pt;z-index:-1587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" filled="f" strokeweight="3pt">
                <w10:wrap anchorx="page" anchory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15731712" behindDoc="0" locked="0" layoutInCell="1" allowOverlap="1">
                <wp:simplePos x="0" y="0"/>
                <wp:positionH relativeFrom="page">
                  <wp:posOffset>356870</wp:posOffset>
                </wp:positionH>
                <wp:positionV relativeFrom="page">
                  <wp:posOffset>392430</wp:posOffset>
                </wp:positionV>
                <wp:extent cx="6144895" cy="441325"/>
                <wp:effectExtent l="0" t="0" r="0" b="0"/>
                <wp:wrapNone/>
                <wp:docPr id="6" name="docshapegroup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4895" cy="441325"/>
                          <a:chOff x="562" y="618"/>
                          <a:chExt cx="9677" cy="695"/>
                        </a:xfrm>
                      </wpg:grpSpPr>
                      <wps:wsp>
                        <wps:cNvPr id="7" name="docshape15"/>
                        <wps:cNvSpPr>
                          <a:spLocks/>
                        </wps:cNvSpPr>
                        <wps:spPr bwMode="auto">
                          <a:xfrm>
                            <a:off x="561" y="617"/>
                            <a:ext cx="9677" cy="695"/>
                          </a:xfrm>
                          <a:custGeom>
                            <a:avLst/>
                            <a:gdLst>
                              <a:gd name="T0" fmla="+- 0 8620 562"/>
                              <a:gd name="T1" fmla="*/ T0 w 9677"/>
                              <a:gd name="T2" fmla="+- 0 618 618"/>
                              <a:gd name="T3" fmla="*/ 618 h 695"/>
                              <a:gd name="T4" fmla="+- 0 8620 562"/>
                              <a:gd name="T5" fmla="*/ T4 w 9677"/>
                              <a:gd name="T6" fmla="+- 0 1312 618"/>
                              <a:gd name="T7" fmla="*/ 1312 h 695"/>
                              <a:gd name="T8" fmla="+- 0 584 562"/>
                              <a:gd name="T9" fmla="*/ T8 w 9677"/>
                              <a:gd name="T10" fmla="+- 0 618 618"/>
                              <a:gd name="T11" fmla="*/ 618 h 695"/>
                              <a:gd name="T12" fmla="+- 0 584 562"/>
                              <a:gd name="T13" fmla="*/ T12 w 9677"/>
                              <a:gd name="T14" fmla="+- 0 1312 618"/>
                              <a:gd name="T15" fmla="*/ 1312 h 695"/>
                              <a:gd name="T16" fmla="+- 0 10216 562"/>
                              <a:gd name="T17" fmla="*/ T16 w 9677"/>
                              <a:gd name="T18" fmla="+- 0 618 618"/>
                              <a:gd name="T19" fmla="*/ 618 h 695"/>
                              <a:gd name="T20" fmla="+- 0 10216 562"/>
                              <a:gd name="T21" fmla="*/ T20 w 9677"/>
                              <a:gd name="T22" fmla="+- 0 1312 618"/>
                              <a:gd name="T23" fmla="*/ 1312 h 695"/>
                              <a:gd name="T24" fmla="+- 0 562 562"/>
                              <a:gd name="T25" fmla="*/ T24 w 9677"/>
                              <a:gd name="T26" fmla="+- 0 640 618"/>
                              <a:gd name="T27" fmla="*/ 640 h 695"/>
                              <a:gd name="T28" fmla="+- 0 10238 562"/>
                              <a:gd name="T29" fmla="*/ T28 w 9677"/>
                              <a:gd name="T30" fmla="+- 0 640 618"/>
                              <a:gd name="T31" fmla="*/ 640 h 695"/>
                              <a:gd name="T32" fmla="+- 0 562 562"/>
                              <a:gd name="T33" fmla="*/ T32 w 9677"/>
                              <a:gd name="T34" fmla="+- 0 1290 618"/>
                              <a:gd name="T35" fmla="*/ 1290 h 695"/>
                              <a:gd name="T36" fmla="+- 0 10238 562"/>
                              <a:gd name="T37" fmla="*/ T36 w 9677"/>
                              <a:gd name="T38" fmla="+- 0 1290 618"/>
                              <a:gd name="T39" fmla="*/ 1290 h 6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677" h="695">
                                <a:moveTo>
                                  <a:pt x="8058" y="0"/>
                                </a:moveTo>
                                <a:lnTo>
                                  <a:pt x="8058" y="694"/>
                                </a:lnTo>
                                <a:moveTo>
                                  <a:pt x="22" y="0"/>
                                </a:moveTo>
                                <a:lnTo>
                                  <a:pt x="22" y="694"/>
                                </a:lnTo>
                                <a:moveTo>
                                  <a:pt x="9654" y="0"/>
                                </a:moveTo>
                                <a:lnTo>
                                  <a:pt x="9654" y="694"/>
                                </a:lnTo>
                                <a:moveTo>
                                  <a:pt x="0" y="22"/>
                                </a:moveTo>
                                <a:lnTo>
                                  <a:pt x="9676" y="22"/>
                                </a:lnTo>
                                <a:moveTo>
                                  <a:pt x="0" y="672"/>
                                </a:moveTo>
                                <a:lnTo>
                                  <a:pt x="9676" y="672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16"/>
                        <wps:cNvSpPr txBox="1">
                          <a:spLocks noChangeArrowheads="1"/>
                        </wps:cNvSpPr>
                        <wps:spPr bwMode="auto">
                          <a:xfrm>
                            <a:off x="561" y="617"/>
                            <a:ext cx="9677" cy="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F01AEC">
                              <w:pPr>
                                <w:spacing w:before="3"/>
                                <w:rPr>
                                  <w:b/>
                                  <w:sz w:val="20"/>
                                </w:rPr>
                              </w:pPr>
                            </w:p>
                            <w:p w:rsidR="00F01AEC" w:rsidRDefault="00BC6B8E">
                              <w:pPr>
                                <w:tabs>
                                  <w:tab w:val="left" w:pos="8204"/>
                                </w:tabs>
                                <w:ind w:left="200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20"/>
                                </w:rPr>
                                <w:t xml:space="preserve">İşletmenin  Adı : </w:t>
                              </w:r>
                              <w:r w:rsidR="0084731F">
                                <w:rPr>
                                  <w:b/>
                                  <w:spacing w:val="-2"/>
                                  <w:sz w:val="20"/>
                                </w:rPr>
                                <w:t>…………………………………………</w:t>
                              </w:r>
                              <w:r>
                                <w:rPr>
                                  <w:b/>
                                  <w:spacing w:val="-2"/>
                                  <w:sz w:val="20"/>
                                </w:rPr>
                                <w:t>….……………………………………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 xml:space="preserve">      </w:t>
                              </w:r>
                              <w:r w:rsidR="0084731F">
                                <w:rPr>
                                  <w:b/>
                                  <w:sz w:val="20"/>
                                </w:rPr>
                                <w:t>Sayfa</w:t>
                              </w:r>
                              <w:r w:rsidR="0084731F">
                                <w:rPr>
                                  <w:b/>
                                  <w:spacing w:val="-5"/>
                                  <w:sz w:val="20"/>
                                </w:rPr>
                                <w:t xml:space="preserve"> No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4" o:spid="_x0000_s1035" style="position:absolute;margin-left:28.1pt;margin-top:30.9pt;width:483.85pt;height:34.75pt;z-index:15731712;mso-position-horizontal-relative:page;mso-position-vertical-relative:page" coordorigin="562,618" coordsize="9677,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">
                <v:shape id="docshape15" o:spid="_x0000_s1036" style="position:absolute;left:561;top:617;width:9677;height:695;visibility:visible;mso-wrap-style:square;v-text-anchor:top" coordsize="9677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" path="m8058,r,694m22,r,694m9654,r,694m,22r9676,m,672r9676,e" filled="f" strokeweight="2.25pt">
                  <v:path arrowok="t" o:connecttype="custom" o:connectlocs="8058,618;8058,1312;22,618;22,1312;9654,618;9654,1312;0,640;9676,640;0,1290;9676,1290" o:connectangles="0,0,0,0,0,0,0,0,0,0"/>
                </v:shape>
                <v:shape id="docshape16" o:spid="_x0000_s1037" type="#_x0000_t202" style="position:absolute;left:561;top:617;width:9677;height: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:rsidR="00F01AEC" w:rsidRDefault="00F01AEC">
                        <w:pPr>
                          <w:spacing w:before="3"/>
                          <w:rPr>
                            <w:b/>
                            <w:sz w:val="20"/>
                          </w:rPr>
                        </w:pPr>
                      </w:p>
                      <w:p w:rsidR="00F01AEC" w:rsidRDefault="00BC6B8E">
                        <w:pPr>
                          <w:tabs>
                            <w:tab w:val="left" w:pos="8204"/>
                          </w:tabs>
                          <w:ind w:left="20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pacing w:val="-2"/>
                            <w:sz w:val="20"/>
                          </w:rPr>
                          <w:t xml:space="preserve">İşletmenin  Adı : </w:t>
                        </w:r>
                        <w:r w:rsidR="0084731F">
                          <w:rPr>
                            <w:b/>
                            <w:spacing w:val="-2"/>
                            <w:sz w:val="20"/>
                          </w:rPr>
                          <w:t>…………………………………………</w:t>
                        </w:r>
                        <w:r>
                          <w:rPr>
                            <w:b/>
                            <w:spacing w:val="-2"/>
                            <w:sz w:val="20"/>
                          </w:rPr>
                          <w:t>….……………………………………</w:t>
                        </w:r>
                        <w:r>
                          <w:rPr>
                            <w:b/>
                            <w:sz w:val="20"/>
                          </w:rPr>
                          <w:t xml:space="preserve">      </w:t>
                        </w:r>
                        <w:r w:rsidR="0084731F">
                          <w:rPr>
                            <w:b/>
                            <w:sz w:val="20"/>
                          </w:rPr>
                          <w:t>Sayfa</w:t>
                        </w:r>
                        <w:r w:rsidR="0084731F">
                          <w:rPr>
                            <w:b/>
                            <w:spacing w:val="-5"/>
                            <w:sz w:val="20"/>
                          </w:rPr>
                          <w:t xml:space="preserve"> No: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spacing w:before="95" w:after="1"/>
        <w:rPr>
          <w:b/>
          <w:sz w:val="20"/>
        </w:rPr>
      </w:pPr>
    </w:p>
    <w:p w:rsidR="00F01AEC" w:rsidRDefault="00B72CA8">
      <w:pPr>
        <w:ind w:left="78"/>
        <w:rPr>
          <w:sz w:val="20"/>
        </w:rPr>
      </w:pPr>
      <w:r>
        <w:rPr>
          <w:noProof/>
          <w:sz w:val="20"/>
          <w:lang w:eastAsia="tr-TR"/>
        </w:rPr>
        <mc:AlternateContent>
          <mc:Choice Requires="wpg">
            <w:drawing>
              <wp:inline distT="0" distB="0" distL="0" distR="0">
                <wp:extent cx="6144895" cy="441325"/>
                <wp:effectExtent l="17780" t="22225" r="19050" b="22225"/>
                <wp:docPr id="1" name="docshapegroup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4895" cy="441325"/>
                          <a:chOff x="0" y="0"/>
                          <a:chExt cx="9677" cy="695"/>
                        </a:xfrm>
                      </wpg:grpSpPr>
                      <wps:wsp>
                        <wps:cNvPr id="2" name="docshape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77" cy="695"/>
                          </a:xfrm>
                          <a:custGeom>
                            <a:avLst/>
                            <a:gdLst>
                              <a:gd name="T0" fmla="*/ 3233 w 9677"/>
                              <a:gd name="T1" fmla="*/ 0 h 695"/>
                              <a:gd name="T2" fmla="*/ 3233 w 9677"/>
                              <a:gd name="T3" fmla="*/ 695 h 695"/>
                              <a:gd name="T4" fmla="*/ 6444 w 9677"/>
                              <a:gd name="T5" fmla="*/ 0 h 695"/>
                              <a:gd name="T6" fmla="*/ 6444 w 9677"/>
                              <a:gd name="T7" fmla="*/ 695 h 695"/>
                              <a:gd name="T8" fmla="*/ 23 w 9677"/>
                              <a:gd name="T9" fmla="*/ 0 h 695"/>
                              <a:gd name="T10" fmla="*/ 23 w 9677"/>
                              <a:gd name="T11" fmla="*/ 695 h 695"/>
                              <a:gd name="T12" fmla="*/ 9655 w 9677"/>
                              <a:gd name="T13" fmla="*/ 0 h 695"/>
                              <a:gd name="T14" fmla="*/ 9655 w 9677"/>
                              <a:gd name="T15" fmla="*/ 695 h 695"/>
                              <a:gd name="T16" fmla="*/ 0 w 9677"/>
                              <a:gd name="T17" fmla="*/ 23 h 695"/>
                              <a:gd name="T18" fmla="*/ 9677 w 9677"/>
                              <a:gd name="T19" fmla="*/ 23 h 695"/>
                              <a:gd name="T20" fmla="*/ 0 w 9677"/>
                              <a:gd name="T21" fmla="*/ 673 h 695"/>
                              <a:gd name="T22" fmla="*/ 9677 w 9677"/>
                              <a:gd name="T23" fmla="*/ 673 h 6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9677" h="695">
                                <a:moveTo>
                                  <a:pt x="3233" y="0"/>
                                </a:moveTo>
                                <a:lnTo>
                                  <a:pt x="3233" y="695"/>
                                </a:lnTo>
                                <a:moveTo>
                                  <a:pt x="6444" y="0"/>
                                </a:moveTo>
                                <a:lnTo>
                                  <a:pt x="6444" y="695"/>
                                </a:lnTo>
                                <a:moveTo>
                                  <a:pt x="23" y="0"/>
                                </a:moveTo>
                                <a:lnTo>
                                  <a:pt x="23" y="695"/>
                                </a:lnTo>
                                <a:moveTo>
                                  <a:pt x="9655" y="0"/>
                                </a:moveTo>
                                <a:lnTo>
                                  <a:pt x="9655" y="695"/>
                                </a:lnTo>
                                <a:moveTo>
                                  <a:pt x="0" y="23"/>
                                </a:moveTo>
                                <a:lnTo>
                                  <a:pt x="9677" y="23"/>
                                </a:lnTo>
                                <a:moveTo>
                                  <a:pt x="0" y="673"/>
                                </a:moveTo>
                                <a:lnTo>
                                  <a:pt x="9677" y="673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docshape19"/>
                        <wps:cNvSpPr txBox="1">
                          <a:spLocks noChangeArrowheads="1"/>
                        </wps:cNvSpPr>
                        <wps:spPr bwMode="auto">
                          <a:xfrm>
                            <a:off x="1031" y="110"/>
                            <a:ext cx="1215" cy="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221" w:lineRule="exact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u w:val="single"/>
                                </w:rPr>
                                <w:t>Çalışma</w:t>
                              </w:r>
                              <w:r w:rsidR="00581C58">
                                <w:rPr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Tarihi</w:t>
                              </w:r>
                            </w:p>
                            <w:p w:rsidR="00F01AEC" w:rsidRDefault="0084731F">
                              <w:pPr>
                                <w:spacing w:before="10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….</w:t>
                              </w:r>
                              <w:r w:rsidR="008F7C25"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/…./</w:t>
                              </w:r>
                              <w:r w:rsidR="008F7C25"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20.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3817" y="110"/>
                            <a:ext cx="2066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221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Onaylayanın</w:t>
                              </w:r>
                              <w:r w:rsidR="004D62E9"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Adı-Soyadı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docshape21"/>
                        <wps:cNvSpPr txBox="1">
                          <a:spLocks noChangeArrowheads="1"/>
                        </wps:cNvSpPr>
                        <wps:spPr bwMode="auto">
                          <a:xfrm>
                            <a:off x="7406" y="110"/>
                            <a:ext cx="1309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221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u w:val="single"/>
                                </w:rPr>
                                <w:t>İmza</w:t>
                              </w:r>
                              <w:r w:rsidR="00581C58">
                                <w:rPr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  <w:u w:val="single"/>
                                </w:rPr>
                                <w:t>ve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 xml:space="preserve"> Mühür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17" o:spid="_x0000_s1038" style="width:483.85pt;height:34.75pt;mso-position-horizontal-relative:char;mso-position-vertical-relative:line" coordsize="9677,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">
                <v:shape id="docshape18" o:spid="_x0000_s1039" style="position:absolute;width:9677;height:695;visibility:visible;mso-wrap-style:square;v-text-anchor:top" coordsize="9677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" path="m3233,r,695m6444,r,695m23,r,695m9655,r,695m,23r9677,m,673r9677,e" filled="f" strokeweight="2.25pt">
                  <v:path arrowok="t" o:connecttype="custom" o:connectlocs="3233,0;3233,695;6444,0;6444,695;23,0;23,695;9655,0;9655,695;0,23;9677,23;0,673;9677,673" o:connectangles="0,0,0,0,0,0,0,0,0,0,0,0"/>
                </v:shape>
                <v:shape id="docshape19" o:spid="_x0000_s1040" type="#_x0000_t202" style="position:absolute;left:1031;top:110;width:1215;height: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:rsidR="00F01AEC" w:rsidRDefault="0084731F">
                        <w:pPr>
                          <w:spacing w:line="221" w:lineRule="exact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u w:val="single"/>
                          </w:rPr>
                          <w:t>Çalışma</w:t>
                        </w:r>
                        <w:r w:rsidR="00581C58">
                          <w:rPr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Tarihi</w:t>
                        </w:r>
                      </w:p>
                      <w:p w:rsidR="00F01AEC" w:rsidRDefault="0084731F">
                        <w:pPr>
                          <w:spacing w:before="10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….</w:t>
                        </w:r>
                        <w:r w:rsidR="008F7C25">
                          <w:rPr>
                            <w:spacing w:val="-2"/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/…./</w:t>
                        </w:r>
                        <w:r w:rsidR="008F7C25">
                          <w:rPr>
                            <w:spacing w:val="-2"/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20..</w:t>
                        </w:r>
                      </w:p>
                    </w:txbxContent>
                  </v:textbox>
                </v:shape>
                <v:shape id="docshape20" o:spid="_x0000_s1041" type="#_x0000_t202" style="position:absolute;left:3817;top:110;width:2066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:rsidR="00F01AEC" w:rsidRDefault="0084731F">
                        <w:pPr>
                          <w:spacing w:line="221" w:lineRule="exact"/>
                          <w:rPr>
                            <w:sz w:val="20"/>
                          </w:rPr>
                        </w:pP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Onaylayanın</w:t>
                        </w:r>
                        <w:r w:rsidR="004D62E9">
                          <w:rPr>
                            <w:spacing w:val="-2"/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Adı-Soyadı:</w:t>
                        </w:r>
                      </w:p>
                    </w:txbxContent>
                  </v:textbox>
                </v:shape>
                <v:shape id="docshape21" o:spid="_x0000_s1042" type="#_x0000_t202" style="position:absolute;left:7406;top:110;width:1309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:rsidR="00F01AEC" w:rsidRDefault="0084731F">
                        <w:pPr>
                          <w:spacing w:line="221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u w:val="single"/>
                          </w:rPr>
                          <w:t>İmza</w:t>
                        </w:r>
                        <w:r w:rsidR="00581C58">
                          <w:rPr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z w:val="20"/>
                            <w:u w:val="single"/>
                          </w:rPr>
                          <w:t>ve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 xml:space="preserve"> Mühür: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F01AEC" w:rsidSect="00F01AEC">
      <w:pgSz w:w="10800" w:h="15600"/>
      <w:pgMar w:top="620" w:right="460" w:bottom="280" w:left="46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4FAF" w:rsidRDefault="001E4FAF" w:rsidP="00BC6B8E">
      <w:r>
        <w:separator/>
      </w:r>
    </w:p>
  </w:endnote>
  <w:endnote w:type="continuationSeparator" w:id="0">
    <w:p w:rsidR="001E4FAF" w:rsidRDefault="001E4FAF" w:rsidP="00BC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4FAF" w:rsidRDefault="001E4FAF" w:rsidP="00BC6B8E">
      <w:r>
        <w:separator/>
      </w:r>
    </w:p>
  </w:footnote>
  <w:footnote w:type="continuationSeparator" w:id="0">
    <w:p w:rsidR="001E4FAF" w:rsidRDefault="001E4FAF" w:rsidP="00BC6B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sbQ0sjA2NDMzsjBQ0lEKTi0uzszPAykwrgUA/AwlkCwAAAA="/>
  </w:docVars>
  <w:rsids>
    <w:rsidRoot w:val="00F01AEC"/>
    <w:rsid w:val="00081BE8"/>
    <w:rsid w:val="00110B90"/>
    <w:rsid w:val="00141DF5"/>
    <w:rsid w:val="001E4FAF"/>
    <w:rsid w:val="00286F79"/>
    <w:rsid w:val="002E29F2"/>
    <w:rsid w:val="00300A7A"/>
    <w:rsid w:val="003C76DC"/>
    <w:rsid w:val="0041172D"/>
    <w:rsid w:val="004D62E9"/>
    <w:rsid w:val="00581C58"/>
    <w:rsid w:val="006F218E"/>
    <w:rsid w:val="0084731F"/>
    <w:rsid w:val="008F7C25"/>
    <w:rsid w:val="00941B9D"/>
    <w:rsid w:val="009A4A76"/>
    <w:rsid w:val="00A90156"/>
    <w:rsid w:val="00B45CA9"/>
    <w:rsid w:val="00B72CA8"/>
    <w:rsid w:val="00BC6B8E"/>
    <w:rsid w:val="00C00736"/>
    <w:rsid w:val="00D616B1"/>
    <w:rsid w:val="00D80911"/>
    <w:rsid w:val="00DA1188"/>
    <w:rsid w:val="00F01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position-horizontal-relative:page;mso-position-vertical-relative:page" fill="f" fillcolor="white">
      <v:fill color="white" on="f"/>
      <v:stroke weight="4.5pt"/>
    </o:shapedefaults>
    <o:shapelayout v:ext="edit">
      <o:idmap v:ext="edit" data="1"/>
    </o:shapelayout>
  </w:shapeDefaults>
  <w:decimalSymbol w:val=","/>
  <w:listSeparator w:val=";"/>
  <w15:docId w15:val="{357FA4A0-9E18-48FD-8DAC-81801F8A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01AEC"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F01AE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F01AEC"/>
    <w:rPr>
      <w:b/>
      <w:bCs/>
      <w:sz w:val="28"/>
      <w:szCs w:val="28"/>
    </w:rPr>
  </w:style>
  <w:style w:type="paragraph" w:styleId="KonuBal">
    <w:name w:val="Title"/>
    <w:basedOn w:val="Normal"/>
    <w:uiPriority w:val="1"/>
    <w:qFormat/>
    <w:rsid w:val="00F01AEC"/>
    <w:pPr>
      <w:ind w:left="2378" w:hanging="771"/>
    </w:pPr>
    <w:rPr>
      <w:b/>
      <w:bCs/>
      <w:sz w:val="60"/>
      <w:szCs w:val="60"/>
    </w:rPr>
  </w:style>
  <w:style w:type="paragraph" w:styleId="ListeParagraf">
    <w:name w:val="List Paragraph"/>
    <w:basedOn w:val="Normal"/>
    <w:uiPriority w:val="1"/>
    <w:qFormat/>
    <w:rsid w:val="00F01AEC"/>
  </w:style>
  <w:style w:type="paragraph" w:customStyle="1" w:styleId="TableParagraph">
    <w:name w:val="Table Paragraph"/>
    <w:basedOn w:val="Normal"/>
    <w:uiPriority w:val="1"/>
    <w:qFormat/>
    <w:rsid w:val="00F01AEC"/>
  </w:style>
  <w:style w:type="paragraph" w:styleId="stBilgi">
    <w:name w:val="header"/>
    <w:basedOn w:val="Normal"/>
    <w:link w:val="stBilgiChar"/>
    <w:uiPriority w:val="99"/>
    <w:semiHidden/>
    <w:unhideWhenUsed/>
    <w:rsid w:val="00BC6B8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BC6B8E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semiHidden/>
    <w:unhideWhenUsed/>
    <w:rsid w:val="00BC6B8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BC6B8E"/>
    <w:rPr>
      <w:rFonts w:ascii="Times New Roman" w:eastAsia="Times New Roman" w:hAnsi="Times New Roman" w:cs="Times New Roman"/>
      <w:lang w:val="tr-TR"/>
    </w:rPr>
  </w:style>
  <w:style w:type="paragraph" w:styleId="AralkYok">
    <w:name w:val="No Spacing"/>
    <w:link w:val="AralkYokChar"/>
    <w:uiPriority w:val="1"/>
    <w:qFormat/>
    <w:rsid w:val="00BC6B8E"/>
    <w:pPr>
      <w:widowControl/>
      <w:autoSpaceDE/>
      <w:autoSpaceDN/>
    </w:pPr>
    <w:rPr>
      <w:rFonts w:eastAsiaTheme="minorEastAsia"/>
      <w:lang w:val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BC6B8E"/>
    <w:rPr>
      <w:rFonts w:eastAsiaTheme="minorEastAsia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C6B8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C6B8E"/>
    <w:rPr>
      <w:rFonts w:ascii="Tahoma" w:eastAsia="Times New Roman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PowerPoint Sunusu</vt:lpstr>
    </vt:vector>
  </TitlesOfParts>
  <Company>C@NgO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Sunusu</dc:title>
  <dc:creator>Burak Kıvrak</dc:creator>
  <cp:lastModifiedBy>Lenovo</cp:lastModifiedBy>
  <cp:revision>9</cp:revision>
  <dcterms:created xsi:type="dcterms:W3CDTF">2024-11-07T10:45:00Z</dcterms:created>
  <dcterms:modified xsi:type="dcterms:W3CDTF">2024-11-12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1T00:00:00Z</vt:filetime>
  </property>
  <property fmtid="{D5CDD505-2E9C-101B-9397-08002B2CF9AE}" pid="3" name="Creator">
    <vt:lpwstr>Microsoft® PowerPoint® Microsoft 365 için</vt:lpwstr>
  </property>
  <property fmtid="{D5CDD505-2E9C-101B-9397-08002B2CF9AE}" pid="4" name="LastSaved">
    <vt:filetime>2024-11-04T00:00:00Z</vt:filetime>
  </property>
  <property fmtid="{D5CDD505-2E9C-101B-9397-08002B2CF9AE}" pid="5" name="Producer">
    <vt:lpwstr>Microsoft® PowerPoint® Microsoft 365 için</vt:lpwstr>
  </property>
</Properties>
</file>